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B5A5A" w14:textId="77777777" w:rsidR="0004322B" w:rsidRPr="0004322B" w:rsidRDefault="0004322B" w:rsidP="0004322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sz w:val="24"/>
          <w:szCs w:val="24"/>
        </w:rPr>
        <w:br/>
      </w:r>
      <w:r w:rsidRPr="0004322B">
        <w:rPr>
          <w:rFonts w:ascii="Times New Roman" w:eastAsia="Times New Roman" w:hAnsi="Times New Roman" w:cs="Times New Roman"/>
          <w:noProof/>
          <w:sz w:val="24"/>
          <w:szCs w:val="24"/>
          <w:bdr w:val="none" w:sz="0" w:space="0" w:color="auto" w:frame="1"/>
        </w:rPr>
        <w:drawing>
          <wp:inline distT="0" distB="0" distL="0" distR="0" wp14:anchorId="1C232D53" wp14:editId="57861590">
            <wp:extent cx="1600200" cy="1036320"/>
            <wp:effectExtent l="0" t="0" r="0" b="0"/>
            <wp:docPr id="705603564" name="Picture 5" descr="A logo for a univers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603564" name="Picture 5" descr="A logo for a universit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4F18D" w14:textId="1AB1236B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Lab </w:t>
      </w:r>
      <w:r w:rsidRPr="0004322B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>Report</w:t>
      </w:r>
      <w:r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 </w:t>
      </w:r>
      <w:r w:rsidR="008B6AF8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>7</w:t>
      </w:r>
      <w:r w:rsidR="00560B5D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 xml:space="preserve"> &amp; </w:t>
      </w:r>
      <w:r w:rsidR="008B6AF8">
        <w:rPr>
          <w:rFonts w:ascii="Times New Roman" w:eastAsia="Times New Roman" w:hAnsi="Times New Roman" w:cs="Times New Roman"/>
          <w:b/>
          <w:bCs/>
          <w:color w:val="002060"/>
          <w:sz w:val="42"/>
          <w:szCs w:val="42"/>
        </w:rPr>
        <w:t>8</w:t>
      </w:r>
    </w:p>
    <w:p w14:paraId="74F3861C" w14:textId="31B5C45A" w:rsidR="0004322B" w:rsidRPr="0004322B" w:rsidRDefault="0004322B" w:rsidP="0004322B">
      <w:pPr>
        <w:spacing w:after="4" w:line="240" w:lineRule="auto"/>
        <w:ind w:right="4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2060"/>
          <w:sz w:val="44"/>
          <w:szCs w:val="44"/>
        </w:rPr>
        <w:t>Digital Image Processing</w:t>
      </w:r>
    </w:p>
    <w:p w14:paraId="3D6CE2D9" w14:textId="412B72DE" w:rsidR="0004322B" w:rsidRPr="0004322B" w:rsidRDefault="0004322B" w:rsidP="0004322B">
      <w:pPr>
        <w:spacing w:line="240" w:lineRule="auto"/>
        <w:ind w:left="-15" w:right="42" w:hanging="1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</w:rPr>
        <w:t>  CSE4</w:t>
      </w:r>
      <w:r>
        <w:rPr>
          <w:rFonts w:ascii="Times New Roman" w:eastAsia="Times New Roman" w:hAnsi="Times New Roman" w:cs="Times New Roman"/>
          <w:b/>
          <w:bCs/>
          <w:color w:val="1C4587"/>
          <w:sz w:val="44"/>
          <w:szCs w:val="44"/>
        </w:rPr>
        <w:t>38</w:t>
      </w:r>
    </w:p>
    <w:p w14:paraId="15477048" w14:textId="1CEBF3FE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</w:rPr>
        <w:t xml:space="preserve"> Section: </w:t>
      </w:r>
      <w:r w:rsidRPr="0004322B">
        <w:rPr>
          <w:rFonts w:ascii="Times New Roman" w:eastAsia="Times New Roman" w:hAnsi="Times New Roman" w:cs="Times New Roman"/>
          <w:color w:val="000000"/>
          <w:sz w:val="44"/>
          <w:szCs w:val="44"/>
        </w:rPr>
        <w:t>0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3</w:t>
      </w:r>
    </w:p>
    <w:p w14:paraId="70AB3EA3" w14:textId="5763D4B6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44"/>
          <w:szCs w:val="44"/>
        </w:rPr>
        <w:t xml:space="preserve"> Semester: 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Spring</w:t>
      </w:r>
      <w:r w:rsidRPr="0004322B">
        <w:rPr>
          <w:rFonts w:ascii="Times New Roman" w:eastAsia="Times New Roman" w:hAnsi="Times New Roman" w:cs="Times New Roman"/>
          <w:color w:val="000000"/>
          <w:sz w:val="44"/>
          <w:szCs w:val="44"/>
        </w:rPr>
        <w:t>-202</w:t>
      </w:r>
      <w:r>
        <w:rPr>
          <w:rFonts w:ascii="Times New Roman" w:eastAsia="Times New Roman" w:hAnsi="Times New Roman" w:cs="Times New Roman"/>
          <w:color w:val="000000"/>
          <w:sz w:val="44"/>
          <w:szCs w:val="44"/>
        </w:rPr>
        <w:t>5</w:t>
      </w:r>
    </w:p>
    <w:p w14:paraId="748EF42A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</w:rPr>
        <w:t>Submitted To:</w:t>
      </w:r>
    </w:p>
    <w:p w14:paraId="2B39E054" w14:textId="03A29990" w:rsidR="0004322B" w:rsidRPr="0004322B" w:rsidRDefault="0004322B" w:rsidP="0004322B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Md. Asif Khan Rifat</w:t>
      </w:r>
    </w:p>
    <w:p w14:paraId="665FADBC" w14:textId="08CF90DB" w:rsidR="0004322B" w:rsidRPr="0004322B" w:rsidRDefault="0004322B" w:rsidP="0004322B">
      <w:pPr>
        <w:spacing w:line="240" w:lineRule="auto"/>
        <w:ind w:left="-15" w:right="42" w:hanging="1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ecturer</w:t>
      </w:r>
    </w:p>
    <w:p w14:paraId="7F99007A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Department of Computer Science </w:t>
      </w:r>
    </w:p>
    <w:p w14:paraId="2BB439D7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and Engineering </w:t>
      </w:r>
    </w:p>
    <w:p w14:paraId="3C1BA7C6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             </w:t>
      </w:r>
      <w:r w:rsidRPr="0004322B">
        <w:rPr>
          <w:rFonts w:ascii="Times New Roman" w:eastAsia="Times New Roman" w:hAnsi="Times New Roman" w:cs="Times New Roman"/>
          <w:b/>
          <w:bCs/>
          <w:color w:val="C00000"/>
          <w:sz w:val="32"/>
          <w:szCs w:val="32"/>
        </w:rPr>
        <w:t>Submitted By:</w:t>
      </w:r>
    </w:p>
    <w:p w14:paraId="0C003964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         Suddip Paul Arnab</w:t>
      </w:r>
    </w:p>
    <w:p w14:paraId="7FA6585D" w14:textId="77777777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>                                                                </w:t>
      </w: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2022-1-60-356</w:t>
      </w:r>
    </w:p>
    <w:p w14:paraId="2B98D9FA" w14:textId="77777777" w:rsidR="0004322B" w:rsidRPr="0004322B" w:rsidRDefault="0004322B" w:rsidP="0004322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                      </w:t>
      </w:r>
    </w:p>
    <w:p w14:paraId="21EF1EC5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</w:t>
      </w:r>
    </w:p>
    <w:p w14:paraId="6D7C21F6" w14:textId="77777777" w:rsidR="0004322B" w:rsidRPr="0004322B" w:rsidRDefault="0004322B" w:rsidP="0004322B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                     </w:t>
      </w:r>
    </w:p>
    <w:p w14:paraId="17C0EC99" w14:textId="13D9326D" w:rsidR="00E714F1" w:rsidRDefault="0004322B" w:rsidP="0004322B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04322B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Date of submission: </w:t>
      </w:r>
      <w:r w:rsidR="008B6AF8">
        <w:rPr>
          <w:rFonts w:ascii="Times New Roman" w:eastAsia="Times New Roman" w:hAnsi="Times New Roman" w:cs="Times New Roman"/>
          <w:color w:val="000000"/>
          <w:sz w:val="32"/>
          <w:szCs w:val="32"/>
        </w:rPr>
        <w:t>8</w:t>
      </w: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M</w:t>
      </w:r>
      <w:r w:rsidR="007A4E0D">
        <w:rPr>
          <w:rFonts w:ascii="Times New Roman" w:eastAsia="Times New Roman" w:hAnsi="Times New Roman" w:cs="Times New Roman"/>
          <w:color w:val="000000"/>
          <w:sz w:val="32"/>
          <w:szCs w:val="32"/>
        </w:rPr>
        <w:t>ay</w:t>
      </w:r>
      <w:r w:rsidRPr="0004322B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2025</w:t>
      </w:r>
    </w:p>
    <w:p w14:paraId="6C9B6BB6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09C959A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AE53760" w14:textId="77777777" w:rsidR="0004322B" w:rsidRDefault="0004322B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3B964255" w14:textId="77777777" w:rsidR="00033EBF" w:rsidRDefault="00033EBF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2A3B12B" w14:textId="77777777" w:rsidR="00033EBF" w:rsidRDefault="00033EBF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1D7FB8F" w14:textId="77777777" w:rsidR="00033EBF" w:rsidRDefault="00033EBF" w:rsidP="00033EBF">
      <w:pPr>
        <w:jc w:val="center"/>
        <w:rPr>
          <w:rFonts w:ascii="Times New Roman" w:eastAsia="Times New Roman" w:hAnsi="Times New Roman" w:cs="Times New Roman"/>
          <w:b/>
          <w:sz w:val="42"/>
          <w:szCs w:val="42"/>
        </w:rPr>
      </w:pPr>
      <w:r>
        <w:rPr>
          <w:rFonts w:ascii="Times New Roman" w:eastAsia="Times New Roman" w:hAnsi="Times New Roman" w:cs="Times New Roman"/>
        </w:rPr>
        <w:lastRenderedPageBreak/>
        <w:t xml:space="preserve">                </w:t>
      </w:r>
      <w:r>
        <w:rPr>
          <w:rFonts w:ascii="Times New Roman" w:eastAsia="Times New Roman" w:hAnsi="Times New Roman" w:cs="Times New Roman"/>
          <w:b/>
          <w:sz w:val="42"/>
          <w:szCs w:val="42"/>
        </w:rPr>
        <w:t xml:space="preserve">    LAB 07 AND 08</w:t>
      </w:r>
    </w:p>
    <w:p w14:paraId="25DA4CE8" w14:textId="77777777" w:rsidR="00033EBF" w:rsidRDefault="00033EBF" w:rsidP="00033EBF">
      <w:pPr>
        <w:rPr>
          <w:rFonts w:ascii="Times New Roman" w:eastAsia="Times New Roman" w:hAnsi="Times New Roman" w:cs="Times New Roman"/>
        </w:rPr>
      </w:pPr>
    </w:p>
    <w:p w14:paraId="1F03BA99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Det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he tumor from the images using the segmentation approaches listed below:</w:t>
      </w:r>
    </w:p>
    <w:p w14:paraId="6D1A3C32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Outline the segmented object to highlight the tumor. You can crop the image for</w:t>
      </w:r>
    </w:p>
    <w:p w14:paraId="22844858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ccurate segmentation.)</w:t>
      </w:r>
    </w:p>
    <w:p w14:paraId="47D82D50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) Similarity approaches:</w:t>
      </w:r>
    </w:p>
    <w:p w14:paraId="4B4F2BA1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) Local/Regional Thresholding</w:t>
      </w:r>
    </w:p>
    <w:p w14:paraId="3749A9F6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) Global Thresholding</w:t>
      </w:r>
    </w:p>
    <w:p w14:paraId="200A207B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) Variable Thresholding</w:t>
      </w:r>
    </w:p>
    <w:p w14:paraId="3F8CC78E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) Dynamic/Adaptive Thresholding</w:t>
      </w:r>
    </w:p>
    <w:p w14:paraId="16D06742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i) Discontinuity approaches: Edge Detection (Sobel, Canny, Prewitt)</w:t>
      </w:r>
    </w:p>
    <w:p w14:paraId="576A9B13" w14:textId="77777777" w:rsidR="006149FC" w:rsidRDefault="006149FC" w:rsidP="00033EB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4AEA3D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AD169F1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img1 = imread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Picture1.png'</w:t>
      </w:r>
      <w:r w:rsidRPr="006149FC">
        <w:rPr>
          <w:rFonts w:ascii="Consolas" w:eastAsia="Times New Roman" w:hAnsi="Consolas" w:cs="Times New Roman"/>
          <w:sz w:val="20"/>
          <w:szCs w:val="20"/>
        </w:rPr>
        <w:t xml:space="preserve">); </w:t>
      </w:r>
    </w:p>
    <w:p w14:paraId="5EDA2AC6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img2 = imread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Picture2.png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72A7E12B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D761666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gray_img1 = im2gray(img1);</w:t>
      </w:r>
    </w:p>
    <w:p w14:paraId="26461090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gray_img2 = im2gray(img2);</w:t>
      </w:r>
    </w:p>
    <w:p w14:paraId="68F61F0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5124583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9017BD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8F9E636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figure;</w:t>
      </w:r>
    </w:p>
    <w:p w14:paraId="26019B68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1); imshow(img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Original Image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26B3ACF0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2); imshow(img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Original Image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55FE49F4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767FC85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B4F3CDB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9DE5C6C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local1 = gray_img1 &gt; 120;</w:t>
      </w:r>
    </w:p>
    <w:p w14:paraId="628C8448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local2 = gray_img2 &gt; 120;</w:t>
      </w:r>
    </w:p>
    <w:p w14:paraId="43BBB17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3); imshow(bw_local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Local Thresholding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12943757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4); imshow(bw_local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Local Thresholding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5B1BC9EA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41DF085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BA10858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level1 = graythresh(gray_img1);</w:t>
      </w:r>
    </w:p>
    <w:p w14:paraId="0BC9CC46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level2 = graythresh(gray_img2);</w:t>
      </w:r>
    </w:p>
    <w:p w14:paraId="57AE44AA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global1 = imbinarize(gray_img1, level1);</w:t>
      </w:r>
    </w:p>
    <w:p w14:paraId="538D002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global2 = imbinarize(gray_img2, level2);</w:t>
      </w:r>
    </w:p>
    <w:p w14:paraId="634CB70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5); imshow(bw_global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Global Thresholding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111785D5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6); imshow(bw_global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Global Thresholding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4E75E584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BF2C814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BF279E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adaptive_thresh1 = adaptthresh(gray_img1, 0.5);</w:t>
      </w:r>
    </w:p>
    <w:p w14:paraId="303BC6E6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adaptive_thresh2 = adaptthresh(gray_img2, 0.5);</w:t>
      </w:r>
    </w:p>
    <w:p w14:paraId="004A2493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variable1 = imbinarize(gray_img1, adaptive_thresh1);</w:t>
      </w:r>
    </w:p>
    <w:p w14:paraId="3769C5AA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variable2 = imbinarize(gray_img2, adaptive_thresh2);</w:t>
      </w:r>
    </w:p>
    <w:p w14:paraId="6FD0CF51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7); imshow(bw_variable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Variable Thresholding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38AE465F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8); imshow(bw_variable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Variable Thresholding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10CE6C60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A206BC0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8D28C87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dynamic1 = imbinarize(gray_img1, adaptthresh(gray_img1));</w:t>
      </w:r>
    </w:p>
    <w:p w14:paraId="3065E07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bw_dynamic2 = imbinarize(gray_img2, adaptthresh(gray_img2));</w:t>
      </w:r>
    </w:p>
    <w:p w14:paraId="4F615C18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9); imshow(bw_dynamic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Dynamic Thresholding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6516F243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10); imshow(bw_dynamic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Dynamic Thresholding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3C58E39C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920A765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4C2B1B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C28CC7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edges_sobel1 = edge(gray_img1, 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sobel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3439BFC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edges_sobel2 = edge(gray_img2, 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sobel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267F5CD6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11); imshow(edges_sobel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Sobel Edge Detection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7F1936E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3,4,12); imshow(edges_sobel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Sobel Edge Detection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055C7931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7A1F9AF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figure;</w:t>
      </w:r>
    </w:p>
    <w:p w14:paraId="2BF480D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DFFC93D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8D82325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edges_canny1 = edge(gray_img1, 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canny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56C91131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edges_canny2 = edge(gray_img2, 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canny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7AA55AF7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2,3,1); imshow(edges_canny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Canny Edge Detection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349FB197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2,3,2); imshow(edges_canny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Canny Edge Detection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6D6CAB12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CEBBABC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A67BF65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edges_prewitt1 = edge(gray_img1, 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prewitt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792684B1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edges_prewitt2 = edge(gray_img2, 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prewitt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55BD7602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2,3,3); imshow(edges_prewitt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Prewitt Edge Detection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6065005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2,3,4); imshow(edges_prewitt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Prewitt Edge Detection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1DCC0798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74C05D8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A890F13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tumor_outline1 = bwperim(bw_dynamic1);</w:t>
      </w:r>
    </w:p>
    <w:p w14:paraId="7714436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tumor_outline2 = bwperim(bw_dynamic2);</w:t>
      </w:r>
    </w:p>
    <w:p w14:paraId="5F6B088E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83421B4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overlay1 = imoverlay(gray_img1, tumor_outline1, [1 0 0]); </w:t>
      </w:r>
      <w:r w:rsidRPr="006149FC">
        <w:rPr>
          <w:rFonts w:ascii="Consolas" w:eastAsia="Times New Roman" w:hAnsi="Consolas" w:cs="Times New Roman"/>
          <w:color w:val="008013"/>
          <w:sz w:val="20"/>
          <w:szCs w:val="20"/>
        </w:rPr>
        <w:t>% Red outline</w:t>
      </w:r>
    </w:p>
    <w:p w14:paraId="72FDC25D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 xml:space="preserve">overlay2 = imoverlay(gray_img2, tumor_outline2, [1 0 0]); </w:t>
      </w:r>
      <w:r w:rsidRPr="006149FC">
        <w:rPr>
          <w:rFonts w:ascii="Consolas" w:eastAsia="Times New Roman" w:hAnsi="Consolas" w:cs="Times New Roman"/>
          <w:color w:val="008013"/>
          <w:sz w:val="20"/>
          <w:szCs w:val="20"/>
        </w:rPr>
        <w:t>% Red outline</w:t>
      </w:r>
    </w:p>
    <w:p w14:paraId="0C167109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2,3,5); imshow(overlay1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Tumor Outline 1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53FB1480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subplot(2,3,6); imshow(overlay2); title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Tumor Outline 2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624E4F1C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13DD27D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6149FC">
        <w:rPr>
          <w:rFonts w:ascii="Consolas" w:eastAsia="Times New Roman" w:hAnsi="Consolas" w:cs="Times New Roman"/>
          <w:sz w:val="20"/>
          <w:szCs w:val="20"/>
        </w:rPr>
        <w:t>disp(</w:t>
      </w:r>
      <w:r w:rsidRPr="006149FC">
        <w:rPr>
          <w:rFonts w:ascii="Consolas" w:eastAsia="Times New Roman" w:hAnsi="Consolas" w:cs="Times New Roman"/>
          <w:color w:val="A709F5"/>
          <w:sz w:val="20"/>
          <w:szCs w:val="20"/>
        </w:rPr>
        <w:t>'Tumor detection and segmentation complete!'</w:t>
      </w:r>
      <w:r w:rsidRPr="006149FC">
        <w:rPr>
          <w:rFonts w:ascii="Consolas" w:eastAsia="Times New Roman" w:hAnsi="Consolas" w:cs="Times New Roman"/>
          <w:sz w:val="20"/>
          <w:szCs w:val="20"/>
        </w:rPr>
        <w:t>);</w:t>
      </w:r>
    </w:p>
    <w:p w14:paraId="6BC10622" w14:textId="77777777" w:rsidR="006149FC" w:rsidRPr="006149FC" w:rsidRDefault="006149FC" w:rsidP="006149FC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39EE2D6" w14:textId="77777777" w:rsidR="006149FC" w:rsidRDefault="006149FC" w:rsidP="00033EB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A9CFE2D" w14:textId="75365229" w:rsidR="006149FC" w:rsidRDefault="006149FC" w:rsidP="00033EB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DFB1343" w14:textId="7D811BD8" w:rsidR="006149FC" w:rsidRDefault="00D2703C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D162162" wp14:editId="12E4DDA3">
            <wp:extent cx="5943600" cy="3538855"/>
            <wp:effectExtent l="0" t="0" r="0" b="4445"/>
            <wp:docPr id="1435475228" name="Picture 1" descr="A group of images of a bra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475228" name="Picture 1" descr="A group of images of a brain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4E273" w14:textId="3FFAEE33" w:rsidR="006149FC" w:rsidRDefault="006149FC" w:rsidP="00033EB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788EE7C" w14:textId="402A8962" w:rsidR="006149FC" w:rsidRDefault="00D2703C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AE54CF1" wp14:editId="153C25AD">
            <wp:extent cx="5943600" cy="3329305"/>
            <wp:effectExtent l="0" t="0" r="0" b="4445"/>
            <wp:docPr id="1644241451" name="Picture 1" descr="A group of images of a bra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241451" name="Picture 1" descr="A group of images of a brain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7F9EA" w14:textId="77777777" w:rsidR="006149FC" w:rsidRDefault="006149FC" w:rsidP="00033EBF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4160C31" w14:textId="77777777" w:rsidR="00033EBF" w:rsidRDefault="00033EBF" w:rsidP="00033EBF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2.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how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in a table how the Similarity and Discontinuity techniques compare.</w:t>
      </w:r>
    </w:p>
    <w:p w14:paraId="6CDE9CFF" w14:textId="77777777" w:rsidR="00033EBF" w:rsidRDefault="00033EBF" w:rsidP="00033EBF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D70397A" w14:textId="77777777" w:rsidR="00793311" w:rsidRPr="00793311" w:rsidRDefault="00793311" w:rsidP="0079331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3311">
        <w:rPr>
          <w:rFonts w:ascii="Times New Roman" w:eastAsia="Times New Roman" w:hAnsi="Times New Roman" w:cs="Times New Roman"/>
          <w:sz w:val="24"/>
          <w:szCs w:val="24"/>
        </w:rPr>
        <w:lastRenderedPageBreak/>
        <w:t>segmentation, based on their effectiveness, strengths, weaknesses, and suitability for isolating and outlining the tumor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1374"/>
        <w:gridCol w:w="1552"/>
        <w:gridCol w:w="1328"/>
        <w:gridCol w:w="1678"/>
        <w:gridCol w:w="1422"/>
      </w:tblGrid>
      <w:tr w:rsidR="00793311" w:rsidRPr="00793311" w14:paraId="5C23E801" w14:textId="77777777" w:rsidTr="00793311">
        <w:trPr>
          <w:tblHeader/>
          <w:tblCellSpacing w:w="15" w:type="dxa"/>
        </w:trPr>
        <w:tc>
          <w:tcPr>
            <w:tcW w:w="1952" w:type="dxa"/>
            <w:vAlign w:val="center"/>
            <w:hideMark/>
          </w:tcPr>
          <w:p w14:paraId="7559C6AC" w14:textId="77777777" w:rsidR="00793311" w:rsidRPr="00793311" w:rsidRDefault="00793311" w:rsidP="007933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chnique</w:t>
            </w:r>
          </w:p>
        </w:tc>
        <w:tc>
          <w:tcPr>
            <w:tcW w:w="1337" w:type="dxa"/>
            <w:vAlign w:val="center"/>
            <w:hideMark/>
          </w:tcPr>
          <w:p w14:paraId="1027AE05" w14:textId="77777777" w:rsidR="00793311" w:rsidRPr="00793311" w:rsidRDefault="00793311" w:rsidP="007933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5D4BC145" w14:textId="77777777" w:rsidR="00793311" w:rsidRPr="00793311" w:rsidRDefault="00793311" w:rsidP="007933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3E424A89" w14:textId="77777777" w:rsidR="00793311" w:rsidRPr="00793311" w:rsidRDefault="00793311" w:rsidP="007933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rengths</w:t>
            </w:r>
          </w:p>
        </w:tc>
        <w:tc>
          <w:tcPr>
            <w:tcW w:w="0" w:type="auto"/>
            <w:vAlign w:val="center"/>
            <w:hideMark/>
          </w:tcPr>
          <w:p w14:paraId="103234C7" w14:textId="77777777" w:rsidR="00793311" w:rsidRPr="00793311" w:rsidRDefault="00793311" w:rsidP="007933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aknesses</w:t>
            </w:r>
          </w:p>
        </w:tc>
        <w:tc>
          <w:tcPr>
            <w:tcW w:w="0" w:type="auto"/>
            <w:vAlign w:val="center"/>
            <w:hideMark/>
          </w:tcPr>
          <w:p w14:paraId="711F62F3" w14:textId="64727876" w:rsidR="00793311" w:rsidRPr="00793311" w:rsidRDefault="00C10F74" w:rsidP="007933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ervatiom</w:t>
            </w:r>
          </w:p>
        </w:tc>
      </w:tr>
      <w:tr w:rsidR="00793311" w:rsidRPr="00793311" w14:paraId="06969206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68886592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cal Thresholding</w:t>
            </w:r>
          </w:p>
        </w:tc>
        <w:tc>
          <w:tcPr>
            <w:tcW w:w="1337" w:type="dxa"/>
            <w:vAlign w:val="center"/>
            <w:hideMark/>
          </w:tcPr>
          <w:p w14:paraId="53AD91DE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ilarity</w:t>
            </w:r>
          </w:p>
        </w:tc>
        <w:tc>
          <w:tcPr>
            <w:tcW w:w="0" w:type="auto"/>
            <w:vAlign w:val="center"/>
            <w:hideMark/>
          </w:tcPr>
          <w:p w14:paraId="44C1C6D8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Applies a fixed threshold (e.g., 120) to segment the image based on intensity.</w:t>
            </w:r>
          </w:p>
        </w:tc>
        <w:tc>
          <w:tcPr>
            <w:tcW w:w="0" w:type="auto"/>
            <w:vAlign w:val="center"/>
            <w:hideMark/>
          </w:tcPr>
          <w:p w14:paraId="58F61419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ple to implement; effective if tumor has consistent intensity.</w:t>
            </w:r>
          </w:p>
        </w:tc>
        <w:tc>
          <w:tcPr>
            <w:tcW w:w="0" w:type="auto"/>
            <w:vAlign w:val="center"/>
            <w:hideMark/>
          </w:tcPr>
          <w:p w14:paraId="736DF5CB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ensitive to lighting variations; may miss tumors with varying intensity.</w:t>
            </w:r>
          </w:p>
        </w:tc>
        <w:tc>
          <w:tcPr>
            <w:tcW w:w="0" w:type="auto"/>
            <w:vAlign w:val="center"/>
            <w:hideMark/>
          </w:tcPr>
          <w:p w14:paraId="5C7B7078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Moderate; works if tumor intensity is distinct and uniform.</w:t>
            </w:r>
          </w:p>
        </w:tc>
      </w:tr>
      <w:tr w:rsidR="00793311" w:rsidRPr="00793311" w14:paraId="183FDB98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596CAF45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lobal Thresholding</w:t>
            </w:r>
          </w:p>
        </w:tc>
        <w:tc>
          <w:tcPr>
            <w:tcW w:w="1337" w:type="dxa"/>
            <w:vAlign w:val="center"/>
            <w:hideMark/>
          </w:tcPr>
          <w:p w14:paraId="398CC1A9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ilarity</w:t>
            </w:r>
          </w:p>
        </w:tc>
        <w:tc>
          <w:tcPr>
            <w:tcW w:w="0" w:type="auto"/>
            <w:vAlign w:val="center"/>
            <w:hideMark/>
          </w:tcPr>
          <w:p w14:paraId="67EE30D5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Uses Otsu’s method to find a single optimal threshold for the entire image.</w:t>
            </w:r>
          </w:p>
        </w:tc>
        <w:tc>
          <w:tcPr>
            <w:tcW w:w="0" w:type="auto"/>
            <w:vAlign w:val="center"/>
            <w:hideMark/>
          </w:tcPr>
          <w:p w14:paraId="37D43D50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Automatic threshold selection; robust for images with clear bimodal histograms.</w:t>
            </w:r>
          </w:p>
        </w:tc>
        <w:tc>
          <w:tcPr>
            <w:tcW w:w="0" w:type="auto"/>
            <w:vAlign w:val="center"/>
            <w:hideMark/>
          </w:tcPr>
          <w:p w14:paraId="6440E90C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Fails with non-uniform lighting or complex backgrounds; may include non-tumor areas.</w:t>
            </w:r>
          </w:p>
        </w:tc>
        <w:tc>
          <w:tcPr>
            <w:tcW w:w="0" w:type="auto"/>
            <w:vAlign w:val="center"/>
            <w:hideMark/>
          </w:tcPr>
          <w:p w14:paraId="29395A09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Good; effective for images with clear tumor-background contrast.</w:t>
            </w:r>
          </w:p>
        </w:tc>
      </w:tr>
      <w:tr w:rsidR="00793311" w:rsidRPr="00793311" w14:paraId="5C1AD378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64D82544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ariable Thresholding</w:t>
            </w:r>
          </w:p>
        </w:tc>
        <w:tc>
          <w:tcPr>
            <w:tcW w:w="1337" w:type="dxa"/>
            <w:vAlign w:val="center"/>
            <w:hideMark/>
          </w:tcPr>
          <w:p w14:paraId="531A93BE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ilarity</w:t>
            </w:r>
          </w:p>
        </w:tc>
        <w:tc>
          <w:tcPr>
            <w:tcW w:w="0" w:type="auto"/>
            <w:vAlign w:val="center"/>
            <w:hideMark/>
          </w:tcPr>
          <w:p w14:paraId="3DA2CB65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Adaptive thresholding with a specified sensitivity (e.g., 0.5) to adjust locally.</w:t>
            </w:r>
          </w:p>
        </w:tc>
        <w:tc>
          <w:tcPr>
            <w:tcW w:w="0" w:type="auto"/>
            <w:vAlign w:val="center"/>
            <w:hideMark/>
          </w:tcPr>
          <w:p w14:paraId="2961C6B2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Handles local intensity variations; more flexible than global thresholding.</w:t>
            </w:r>
          </w:p>
        </w:tc>
        <w:tc>
          <w:tcPr>
            <w:tcW w:w="0" w:type="auto"/>
            <w:vAlign w:val="center"/>
            <w:hideMark/>
          </w:tcPr>
          <w:p w14:paraId="27106ECF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Requires sensitivity tuning; may produce noisy masks in complex images.</w:t>
            </w:r>
          </w:p>
        </w:tc>
        <w:tc>
          <w:tcPr>
            <w:tcW w:w="0" w:type="auto"/>
            <w:vAlign w:val="center"/>
            <w:hideMark/>
          </w:tcPr>
          <w:p w14:paraId="3C77D45D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Very good; suitable for tumors with local intensity variations.</w:t>
            </w:r>
          </w:p>
        </w:tc>
      </w:tr>
      <w:tr w:rsidR="00793311" w:rsidRPr="00793311" w14:paraId="7C5E1B88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0C2F7AB7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ynamic/Adaptive Thresholding</w:t>
            </w:r>
          </w:p>
        </w:tc>
        <w:tc>
          <w:tcPr>
            <w:tcW w:w="1337" w:type="dxa"/>
            <w:vAlign w:val="center"/>
            <w:hideMark/>
          </w:tcPr>
          <w:p w14:paraId="148362F9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ilarity</w:t>
            </w:r>
          </w:p>
        </w:tc>
        <w:tc>
          <w:tcPr>
            <w:tcW w:w="0" w:type="auto"/>
            <w:vAlign w:val="center"/>
            <w:hideMark/>
          </w:tcPr>
          <w:p w14:paraId="0F78AF8B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Adaptive thresholding with default sensitivity, adjusting based on local neighborhoods.</w:t>
            </w:r>
          </w:p>
        </w:tc>
        <w:tc>
          <w:tcPr>
            <w:tcW w:w="0" w:type="auto"/>
            <w:vAlign w:val="center"/>
            <w:hideMark/>
          </w:tcPr>
          <w:p w14:paraId="23F32D1B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Highly adaptive to local variations; produces clean masks with proper tuning.</w:t>
            </w:r>
          </w:p>
        </w:tc>
        <w:tc>
          <w:tcPr>
            <w:tcW w:w="0" w:type="auto"/>
            <w:vAlign w:val="center"/>
            <w:hideMark/>
          </w:tcPr>
          <w:p w14:paraId="431634D5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Computationally intensive; sensitive to parameter settings (e.g., window size).</w:t>
            </w:r>
          </w:p>
        </w:tc>
        <w:tc>
          <w:tcPr>
            <w:tcW w:w="0" w:type="auto"/>
            <w:vAlign w:val="center"/>
            <w:hideMark/>
          </w:tcPr>
          <w:p w14:paraId="45F5A8EB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Excellent; best for complex images with varying tumor intensity.</w:t>
            </w:r>
          </w:p>
        </w:tc>
      </w:tr>
      <w:tr w:rsidR="00793311" w:rsidRPr="00793311" w14:paraId="26028640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41531A48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bel Edge Detection</w:t>
            </w:r>
          </w:p>
        </w:tc>
        <w:tc>
          <w:tcPr>
            <w:tcW w:w="1337" w:type="dxa"/>
            <w:vAlign w:val="center"/>
            <w:hideMark/>
          </w:tcPr>
          <w:p w14:paraId="2C2408F6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Discontinuity</w:t>
            </w:r>
          </w:p>
        </w:tc>
        <w:tc>
          <w:tcPr>
            <w:tcW w:w="0" w:type="auto"/>
            <w:vAlign w:val="center"/>
            <w:hideMark/>
          </w:tcPr>
          <w:p w14:paraId="7D787FCF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Detects edges using Sobel operators to highlight intensity gradients.</w:t>
            </w:r>
          </w:p>
        </w:tc>
        <w:tc>
          <w:tcPr>
            <w:tcW w:w="0" w:type="auto"/>
            <w:vAlign w:val="center"/>
            <w:hideMark/>
          </w:tcPr>
          <w:p w14:paraId="12CC1C1E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ple; effective for detecting strong tumor boundaries.</w:t>
            </w:r>
          </w:p>
        </w:tc>
        <w:tc>
          <w:tcPr>
            <w:tcW w:w="0" w:type="auto"/>
            <w:vAlign w:val="center"/>
            <w:hideMark/>
          </w:tcPr>
          <w:p w14:paraId="3B5F5E60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ensitive to noise; produces incomplete boundaries; not a full segmentation.</w:t>
            </w:r>
          </w:p>
        </w:tc>
        <w:tc>
          <w:tcPr>
            <w:tcW w:w="0" w:type="auto"/>
            <w:vAlign w:val="center"/>
            <w:hideMark/>
          </w:tcPr>
          <w:p w14:paraId="54B45A8C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Poor; outlines edges but doesn’t segment the tumor region.</w:t>
            </w:r>
          </w:p>
        </w:tc>
      </w:tr>
      <w:tr w:rsidR="00793311" w:rsidRPr="00793311" w14:paraId="0876C9B4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49E5137A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nny Edge Detection</w:t>
            </w:r>
          </w:p>
        </w:tc>
        <w:tc>
          <w:tcPr>
            <w:tcW w:w="1337" w:type="dxa"/>
            <w:vAlign w:val="center"/>
            <w:hideMark/>
          </w:tcPr>
          <w:p w14:paraId="7428FB12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Discontinuity</w:t>
            </w:r>
          </w:p>
        </w:tc>
        <w:tc>
          <w:tcPr>
            <w:tcW w:w="0" w:type="auto"/>
            <w:vAlign w:val="center"/>
            <w:hideMark/>
          </w:tcPr>
          <w:p w14:paraId="6334D3E1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vanced edge detection </w:t>
            </w: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with noise suppression and edge linking.</w:t>
            </w:r>
          </w:p>
        </w:tc>
        <w:tc>
          <w:tcPr>
            <w:tcW w:w="0" w:type="auto"/>
            <w:vAlign w:val="center"/>
            <w:hideMark/>
          </w:tcPr>
          <w:p w14:paraId="7CB13FC4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Robust to noise; </w:t>
            </w: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roduces thin, connected edges; good for clear boundaries.</w:t>
            </w:r>
          </w:p>
        </w:tc>
        <w:tc>
          <w:tcPr>
            <w:tcW w:w="0" w:type="auto"/>
            <w:vAlign w:val="center"/>
            <w:hideMark/>
          </w:tcPr>
          <w:p w14:paraId="36E84B06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Requires post-processing to </w:t>
            </w: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orm closed regions; not a full segmentation.</w:t>
            </w:r>
          </w:p>
        </w:tc>
        <w:tc>
          <w:tcPr>
            <w:tcW w:w="0" w:type="auto"/>
            <w:vAlign w:val="center"/>
            <w:hideMark/>
          </w:tcPr>
          <w:p w14:paraId="0892F2BC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Moderate; good for </w:t>
            </w: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utlining but incomplete for tumor segmentation.</w:t>
            </w:r>
          </w:p>
        </w:tc>
      </w:tr>
      <w:tr w:rsidR="00793311" w:rsidRPr="00793311" w14:paraId="01E6079A" w14:textId="77777777" w:rsidTr="00793311">
        <w:trPr>
          <w:tblCellSpacing w:w="15" w:type="dxa"/>
        </w:trPr>
        <w:tc>
          <w:tcPr>
            <w:tcW w:w="1952" w:type="dxa"/>
            <w:vAlign w:val="center"/>
            <w:hideMark/>
          </w:tcPr>
          <w:p w14:paraId="5024A2BB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Prewitt Edge Detection</w:t>
            </w:r>
          </w:p>
        </w:tc>
        <w:tc>
          <w:tcPr>
            <w:tcW w:w="1337" w:type="dxa"/>
            <w:vAlign w:val="center"/>
            <w:hideMark/>
          </w:tcPr>
          <w:p w14:paraId="2883BD72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Discontinuity</w:t>
            </w:r>
          </w:p>
        </w:tc>
        <w:tc>
          <w:tcPr>
            <w:tcW w:w="0" w:type="auto"/>
            <w:vAlign w:val="center"/>
            <w:hideMark/>
          </w:tcPr>
          <w:p w14:paraId="61078C43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Detects edges using Prewitt operators, similar to Sobel but with different kernels.</w:t>
            </w:r>
          </w:p>
        </w:tc>
        <w:tc>
          <w:tcPr>
            <w:tcW w:w="0" w:type="auto"/>
            <w:vAlign w:val="center"/>
            <w:hideMark/>
          </w:tcPr>
          <w:p w14:paraId="799CDBF9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Simple; similar to Sobel but slightly less sensitive to noise.</w:t>
            </w:r>
          </w:p>
        </w:tc>
        <w:tc>
          <w:tcPr>
            <w:tcW w:w="0" w:type="auto"/>
            <w:vAlign w:val="center"/>
            <w:hideMark/>
          </w:tcPr>
          <w:p w14:paraId="11AFE668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Like Sobel, produces incomplete boundaries; sensitive to noise.</w:t>
            </w:r>
          </w:p>
        </w:tc>
        <w:tc>
          <w:tcPr>
            <w:tcW w:w="0" w:type="auto"/>
            <w:vAlign w:val="center"/>
            <w:hideMark/>
          </w:tcPr>
          <w:p w14:paraId="2426DC81" w14:textId="77777777" w:rsidR="00793311" w:rsidRPr="00793311" w:rsidRDefault="00793311" w:rsidP="007933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3311">
              <w:rPr>
                <w:rFonts w:ascii="Times New Roman" w:eastAsia="Times New Roman" w:hAnsi="Times New Roman" w:cs="Times New Roman"/>
                <w:sz w:val="24"/>
                <w:szCs w:val="24"/>
              </w:rPr>
              <w:t>Poor; similar limitations to Sobel, unsuitable for full segmentation.</w:t>
            </w:r>
          </w:p>
        </w:tc>
      </w:tr>
    </w:tbl>
    <w:p w14:paraId="3339E3BD" w14:textId="77777777" w:rsidR="00033EBF" w:rsidRDefault="00033EBF" w:rsidP="00033EBF">
      <w:pPr>
        <w:rPr>
          <w:rFonts w:ascii="Times New Roman" w:eastAsia="Times New Roman" w:hAnsi="Times New Roman" w:cs="Times New Roman"/>
        </w:rPr>
      </w:pPr>
    </w:p>
    <w:p w14:paraId="4EE2A24D" w14:textId="665EB524" w:rsidR="00033EBF" w:rsidRDefault="00033EBF" w:rsidP="00033EBF">
      <w:pPr>
        <w:jc w:val="center"/>
        <w:rPr>
          <w:rFonts w:ascii="Times New Roman" w:eastAsia="Times New Roman" w:hAnsi="Times New Roman" w:cs="Times New Roman"/>
        </w:rPr>
      </w:pPr>
    </w:p>
    <w:p w14:paraId="24D2F409" w14:textId="7322EC63" w:rsidR="00033EBF" w:rsidRDefault="00033EBF" w:rsidP="00033EBF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4BE8B4B7" w14:textId="77777777" w:rsidR="00033EBF" w:rsidRDefault="00033EBF" w:rsidP="00033EBF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>Generate a binary mask of the tumor from Figure 1 using any segmentation method of your choice, then apply:</w:t>
      </w:r>
    </w:p>
    <w:p w14:paraId="3969BA34" w14:textId="77777777" w:rsidR="00033EBF" w:rsidRDefault="00033EBF" w:rsidP="00033EBF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>i. Morphological Dilation</w:t>
      </w:r>
    </w:p>
    <w:p w14:paraId="2819420C" w14:textId="77777777" w:rsidR="00033EBF" w:rsidRDefault="00033EBF" w:rsidP="00033EBF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>ii. Morphological Erosion</w:t>
      </w:r>
    </w:p>
    <w:p w14:paraId="6C078213" w14:textId="77777777" w:rsidR="00033EBF" w:rsidRDefault="00033EBF" w:rsidP="00033EBF">
      <w:pPr>
        <w:spacing w:before="240" w:after="2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y using appropriate structuring element on the mask.</w:t>
      </w:r>
    </w:p>
    <w:p w14:paraId="3A748CDF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244D256C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img = imread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Picture3.png'</w:t>
      </w:r>
      <w:r w:rsidRPr="008B6AF8">
        <w:rPr>
          <w:rFonts w:ascii="Consolas" w:eastAsia="Times New Roman" w:hAnsi="Consolas" w:cs="Times New Roman"/>
          <w:sz w:val="20"/>
          <w:szCs w:val="20"/>
        </w:rPr>
        <w:t xml:space="preserve">); </w:t>
      </w:r>
    </w:p>
    <w:p w14:paraId="3EA174FB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311855E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gray_img = im2gray(img);</w:t>
      </w:r>
    </w:p>
    <w:p w14:paraId="62364C3A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817282F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0B6D681F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binary_mask = imbinarize(gray_img, adaptthresh(gray_img));</w:t>
      </w:r>
    </w:p>
    <w:p w14:paraId="7F4026F4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B235999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76311F44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figure;</w:t>
      </w:r>
    </w:p>
    <w:p w14:paraId="558967FE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subplot(1,3,1); imshow(img); title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Original Image'</w:t>
      </w:r>
      <w:r w:rsidRPr="008B6AF8">
        <w:rPr>
          <w:rFonts w:ascii="Consolas" w:eastAsia="Times New Roman" w:hAnsi="Consolas" w:cs="Times New Roman"/>
          <w:sz w:val="20"/>
          <w:szCs w:val="20"/>
        </w:rPr>
        <w:t>);</w:t>
      </w:r>
    </w:p>
    <w:p w14:paraId="13675185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subplot(1,3,2); imshow(binary_mask); title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Binary Mask'</w:t>
      </w:r>
      <w:r w:rsidRPr="008B6AF8">
        <w:rPr>
          <w:rFonts w:ascii="Consolas" w:eastAsia="Times New Roman" w:hAnsi="Consolas" w:cs="Times New Roman"/>
          <w:sz w:val="20"/>
          <w:szCs w:val="20"/>
        </w:rPr>
        <w:t>);</w:t>
      </w:r>
    </w:p>
    <w:p w14:paraId="7DAF1169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03BEEE4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56488382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se = strel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disk'</w:t>
      </w:r>
      <w:r w:rsidRPr="008B6AF8">
        <w:rPr>
          <w:rFonts w:ascii="Consolas" w:eastAsia="Times New Roman" w:hAnsi="Consolas" w:cs="Times New Roman"/>
          <w:sz w:val="20"/>
          <w:szCs w:val="20"/>
        </w:rPr>
        <w:t>, 5);</w:t>
      </w:r>
    </w:p>
    <w:p w14:paraId="36E9F489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856EB3C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498B30DE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dilated_mask = imdilate(binary_mask, se);</w:t>
      </w:r>
    </w:p>
    <w:p w14:paraId="7BDE86D7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lastRenderedPageBreak/>
        <w:t>subplot(1,3,3); imshow(dilated_mask); title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Dilated Mask'</w:t>
      </w:r>
      <w:r w:rsidRPr="008B6AF8">
        <w:rPr>
          <w:rFonts w:ascii="Consolas" w:eastAsia="Times New Roman" w:hAnsi="Consolas" w:cs="Times New Roman"/>
          <w:sz w:val="20"/>
          <w:szCs w:val="20"/>
        </w:rPr>
        <w:t>);</w:t>
      </w:r>
    </w:p>
    <w:p w14:paraId="22E7F046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6F9852C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figure;</w:t>
      </w:r>
    </w:p>
    <w:p w14:paraId="1D76B75D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6E651E1C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eroded_mask = imerode(binary_mask, se);</w:t>
      </w:r>
    </w:p>
    <w:p w14:paraId="38410245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subplot(1,2,1); imshow(dilated_mask); title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After Dilation'</w:t>
      </w:r>
      <w:r w:rsidRPr="008B6AF8">
        <w:rPr>
          <w:rFonts w:ascii="Consolas" w:eastAsia="Times New Roman" w:hAnsi="Consolas" w:cs="Times New Roman"/>
          <w:sz w:val="20"/>
          <w:szCs w:val="20"/>
        </w:rPr>
        <w:t>);</w:t>
      </w:r>
    </w:p>
    <w:p w14:paraId="3100F2B3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subplot(1,2,2); imshow(eroded_mask); title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After Erosion'</w:t>
      </w:r>
      <w:r w:rsidRPr="008B6AF8">
        <w:rPr>
          <w:rFonts w:ascii="Consolas" w:eastAsia="Times New Roman" w:hAnsi="Consolas" w:cs="Times New Roman"/>
          <w:sz w:val="20"/>
          <w:szCs w:val="20"/>
        </w:rPr>
        <w:t>);</w:t>
      </w:r>
    </w:p>
    <w:p w14:paraId="0C6B8A82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4AD49A9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8B6AF8">
        <w:rPr>
          <w:rFonts w:ascii="Consolas" w:eastAsia="Times New Roman" w:hAnsi="Consolas" w:cs="Times New Roman"/>
          <w:sz w:val="20"/>
          <w:szCs w:val="20"/>
        </w:rPr>
        <w:t>disp(</w:t>
      </w:r>
      <w:r w:rsidRPr="008B6AF8">
        <w:rPr>
          <w:rFonts w:ascii="Consolas" w:eastAsia="Times New Roman" w:hAnsi="Consolas" w:cs="Times New Roman"/>
          <w:color w:val="A709F5"/>
          <w:sz w:val="20"/>
          <w:szCs w:val="20"/>
        </w:rPr>
        <w:t>'Binary mask and morphological processing completed!'</w:t>
      </w:r>
      <w:r w:rsidRPr="008B6AF8">
        <w:rPr>
          <w:rFonts w:ascii="Consolas" w:eastAsia="Times New Roman" w:hAnsi="Consolas" w:cs="Times New Roman"/>
          <w:sz w:val="20"/>
          <w:szCs w:val="20"/>
        </w:rPr>
        <w:t>);</w:t>
      </w:r>
    </w:p>
    <w:p w14:paraId="56EFA738" w14:textId="77777777" w:rsidR="008B6AF8" w:rsidRPr="008B6AF8" w:rsidRDefault="008B6AF8" w:rsidP="008B6AF8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F37D0A6" w14:textId="77777777" w:rsidR="008B6AF8" w:rsidRDefault="008B6AF8" w:rsidP="006149FC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D5205B9" wp14:editId="089EC995">
            <wp:extent cx="5943600" cy="2283460"/>
            <wp:effectExtent l="0" t="0" r="0" b="2540"/>
            <wp:docPr id="645945897" name="Picture 1" descr="A close-up of a bra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945897" name="Picture 1" descr="A close-up of a brain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1B3DF" w14:textId="7D0B0081" w:rsidR="00033EBF" w:rsidRDefault="008B6AF8" w:rsidP="006149FC">
      <w:pPr>
        <w:spacing w:before="240" w:after="24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A1F4C13" wp14:editId="09C6AAEE">
            <wp:extent cx="5943600" cy="2823210"/>
            <wp:effectExtent l="0" t="0" r="0" b="0"/>
            <wp:docPr id="480866190" name="Picture 1" descr="A close-up of a bra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866190" name="Picture 1" descr="A close-up of a brai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3EB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7AE4329" w14:textId="77777777" w:rsidR="00033EBF" w:rsidRDefault="00033EBF" w:rsidP="00033EB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534ADE" w14:textId="77777777" w:rsidR="00033EBF" w:rsidRDefault="00033EBF" w:rsidP="00033EBF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4.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Apply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the Hough transform to Figure 2 and draw the detected lines on the original image.</w:t>
      </w:r>
    </w:p>
    <w:p w14:paraId="3A7A39A4" w14:textId="77777777" w:rsidR="00F93B69" w:rsidRPr="00F93B69" w:rsidRDefault="00033EBF" w:rsidP="00F93B69">
      <w:pPr>
        <w:rPr>
          <w:rFonts w:ascii="Consolas" w:eastAsia="Times New Roman" w:hAnsi="Consolas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F93B69" w:rsidRPr="00F93B69">
        <w:rPr>
          <w:rFonts w:ascii="Consolas" w:eastAsia="Times New Roman" w:hAnsi="Consolas" w:cs="Times New Roman"/>
          <w:sz w:val="20"/>
          <w:szCs w:val="20"/>
        </w:rPr>
        <w:t>img = imread(</w:t>
      </w:r>
      <w:r w:rsidR="00F93B69" w:rsidRPr="00F93B69">
        <w:rPr>
          <w:rFonts w:ascii="Consolas" w:eastAsia="Times New Roman" w:hAnsi="Consolas" w:cs="Times New Roman"/>
          <w:color w:val="A709F5"/>
          <w:sz w:val="20"/>
          <w:szCs w:val="20"/>
        </w:rPr>
        <w:t>'Picture4.jpg'</w:t>
      </w:r>
      <w:r w:rsidR="00F93B69" w:rsidRPr="00F93B69">
        <w:rPr>
          <w:rFonts w:ascii="Consolas" w:eastAsia="Times New Roman" w:hAnsi="Consolas" w:cs="Times New Roman"/>
          <w:sz w:val="20"/>
          <w:szCs w:val="20"/>
        </w:rPr>
        <w:t>);</w:t>
      </w:r>
    </w:p>
    <w:p w14:paraId="7E0209D6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lastRenderedPageBreak/>
        <w:t>gray_img = rgb2gray(img);</w:t>
      </w:r>
    </w:p>
    <w:p w14:paraId="2F405EF7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edges = edge(gray_img,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Canny'</w:t>
      </w:r>
      <w:r w:rsidRPr="00F93B69">
        <w:rPr>
          <w:rFonts w:ascii="Consolas" w:eastAsia="Times New Roman" w:hAnsi="Consolas" w:cs="Times New Roman"/>
          <w:sz w:val="20"/>
          <w:szCs w:val="20"/>
        </w:rPr>
        <w:t>);</w:t>
      </w:r>
    </w:p>
    <w:p w14:paraId="5387E5E6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[H, theta, rho] = hough(edges);</w:t>
      </w:r>
    </w:p>
    <w:p w14:paraId="1F8B7CED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peaks = houghpeaks(H, 10,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Threshold'</w:t>
      </w:r>
      <w:r w:rsidRPr="00F93B69">
        <w:rPr>
          <w:rFonts w:ascii="Consolas" w:eastAsia="Times New Roman" w:hAnsi="Consolas" w:cs="Times New Roman"/>
          <w:sz w:val="20"/>
          <w:szCs w:val="20"/>
        </w:rPr>
        <w:t xml:space="preserve">, ceil(0.3 * max(H(:))));  </w:t>
      </w:r>
    </w:p>
    <w:p w14:paraId="454457CE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lines = houghlines(edges, theta, rho, peaks,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FillGap'</w:t>
      </w:r>
      <w:r w:rsidRPr="00F93B69">
        <w:rPr>
          <w:rFonts w:ascii="Consolas" w:eastAsia="Times New Roman" w:hAnsi="Consolas" w:cs="Times New Roman"/>
          <w:sz w:val="20"/>
          <w:szCs w:val="20"/>
        </w:rPr>
        <w:t xml:space="preserve">, 20,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MinLength'</w:t>
      </w:r>
      <w:r w:rsidRPr="00F93B69">
        <w:rPr>
          <w:rFonts w:ascii="Consolas" w:eastAsia="Times New Roman" w:hAnsi="Consolas" w:cs="Times New Roman"/>
          <w:sz w:val="20"/>
          <w:szCs w:val="20"/>
        </w:rPr>
        <w:t>, 30);</w:t>
      </w:r>
    </w:p>
    <w:p w14:paraId="69E94D27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figure;</w:t>
      </w:r>
    </w:p>
    <w:p w14:paraId="3641D0C6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subplot(1,3,1);</w:t>
      </w:r>
    </w:p>
    <w:p w14:paraId="15F2FC39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imshow(img);</w:t>
      </w:r>
    </w:p>
    <w:p w14:paraId="25C2C457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title(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Original X-ray'</w:t>
      </w:r>
      <w:r w:rsidRPr="00F93B69">
        <w:rPr>
          <w:rFonts w:ascii="Consolas" w:eastAsia="Times New Roman" w:hAnsi="Consolas" w:cs="Times New Roman"/>
          <w:sz w:val="20"/>
          <w:szCs w:val="20"/>
        </w:rPr>
        <w:t>);</w:t>
      </w:r>
    </w:p>
    <w:p w14:paraId="3BF308D6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subplot(1,3,2);</w:t>
      </w:r>
    </w:p>
    <w:p w14:paraId="75A6BB4D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imshow(edges);</w:t>
      </w:r>
    </w:p>
    <w:p w14:paraId="186C76B5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title(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Edge Detection'</w:t>
      </w:r>
      <w:r w:rsidRPr="00F93B69">
        <w:rPr>
          <w:rFonts w:ascii="Consolas" w:eastAsia="Times New Roman" w:hAnsi="Consolas" w:cs="Times New Roman"/>
          <w:sz w:val="20"/>
          <w:szCs w:val="20"/>
        </w:rPr>
        <w:t>);</w:t>
      </w:r>
    </w:p>
    <w:p w14:paraId="1412A971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subplot(1,3,3);</w:t>
      </w:r>
    </w:p>
    <w:p w14:paraId="2AFB038F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imshow(img);</w:t>
      </w:r>
    </w:p>
    <w:p w14:paraId="7AC43E91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>title(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Detected Lines'</w:t>
      </w:r>
      <w:r w:rsidRPr="00F93B69">
        <w:rPr>
          <w:rFonts w:ascii="Consolas" w:eastAsia="Times New Roman" w:hAnsi="Consolas" w:cs="Times New Roman"/>
          <w:sz w:val="20"/>
          <w:szCs w:val="20"/>
        </w:rPr>
        <w:t>);</w:t>
      </w:r>
    </w:p>
    <w:p w14:paraId="55A134AA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on</w:t>
      </w:r>
      <w:r w:rsidRPr="00F93B69">
        <w:rPr>
          <w:rFonts w:ascii="Consolas" w:eastAsia="Times New Roman" w:hAnsi="Consolas" w:cs="Times New Roman"/>
          <w:sz w:val="20"/>
          <w:szCs w:val="20"/>
        </w:rPr>
        <w:t>;</w:t>
      </w:r>
    </w:p>
    <w:p w14:paraId="246E3E7E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color w:val="0E00FF"/>
          <w:sz w:val="20"/>
          <w:szCs w:val="20"/>
        </w:rPr>
        <w:t xml:space="preserve">for </w:t>
      </w:r>
      <w:r w:rsidRPr="00F93B69">
        <w:rPr>
          <w:rFonts w:ascii="Consolas" w:eastAsia="Times New Roman" w:hAnsi="Consolas" w:cs="Times New Roman"/>
          <w:sz w:val="20"/>
          <w:szCs w:val="20"/>
        </w:rPr>
        <w:t>k = 1:length(lines)</w:t>
      </w:r>
    </w:p>
    <w:p w14:paraId="34602E5B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    xy = [lines(k).point1; lines(k).point2];</w:t>
      </w:r>
    </w:p>
    <w:p w14:paraId="68DF36F1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    line(xy(:,1), xy(:,2),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Color'</w:t>
      </w:r>
      <w:r w:rsidRPr="00F93B69">
        <w:rPr>
          <w:rFonts w:ascii="Consolas" w:eastAsia="Times New Roman" w:hAnsi="Consolas" w:cs="Times New Roman"/>
          <w:sz w:val="20"/>
          <w:szCs w:val="20"/>
        </w:rPr>
        <w:t>,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green'</w:t>
      </w:r>
      <w:r w:rsidRPr="00F93B69">
        <w:rPr>
          <w:rFonts w:ascii="Consolas" w:eastAsia="Times New Roman" w:hAnsi="Consolas" w:cs="Times New Roman"/>
          <w:sz w:val="20"/>
          <w:szCs w:val="20"/>
        </w:rPr>
        <w:t>,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'LineWidth'</w:t>
      </w:r>
      <w:r w:rsidRPr="00F93B69">
        <w:rPr>
          <w:rFonts w:ascii="Consolas" w:eastAsia="Times New Roman" w:hAnsi="Consolas" w:cs="Times New Roman"/>
          <w:sz w:val="20"/>
          <w:szCs w:val="20"/>
        </w:rPr>
        <w:t>,2);</w:t>
      </w:r>
    </w:p>
    <w:p w14:paraId="564BAC3E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color w:val="0E00FF"/>
          <w:sz w:val="20"/>
          <w:szCs w:val="20"/>
        </w:rPr>
        <w:t>end</w:t>
      </w:r>
    </w:p>
    <w:p w14:paraId="301BA78F" w14:textId="77777777" w:rsidR="00F93B69" w:rsidRPr="00F93B69" w:rsidRDefault="00F93B69" w:rsidP="00F93B69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F93B69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F93B69">
        <w:rPr>
          <w:rFonts w:ascii="Consolas" w:eastAsia="Times New Roman" w:hAnsi="Consolas" w:cs="Times New Roman"/>
          <w:color w:val="A709F5"/>
          <w:sz w:val="20"/>
          <w:szCs w:val="20"/>
        </w:rPr>
        <w:t>off</w:t>
      </w:r>
      <w:r w:rsidRPr="00F93B69">
        <w:rPr>
          <w:rFonts w:ascii="Consolas" w:eastAsia="Times New Roman" w:hAnsi="Consolas" w:cs="Times New Roman"/>
          <w:sz w:val="20"/>
          <w:szCs w:val="20"/>
        </w:rPr>
        <w:t>;</w:t>
      </w:r>
    </w:p>
    <w:p w14:paraId="0D6C11B9" w14:textId="2FF7D50B" w:rsidR="00033EBF" w:rsidRDefault="00033EBF" w:rsidP="00033EBF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D31B5C7" w14:textId="2B6E058F" w:rsidR="00F93B69" w:rsidRDefault="00F93B69" w:rsidP="00033EBF">
      <w:pPr>
        <w:spacing w:before="240" w:after="24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6D813D8" wp14:editId="7A6155A3">
            <wp:extent cx="5943600" cy="2282190"/>
            <wp:effectExtent l="0" t="0" r="0" b="3810"/>
            <wp:docPr id="2102503903" name="Picture 1" descr="A hand with dots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503903" name="Picture 1" descr="A hand with dots on i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1F4AE" w14:textId="77777777" w:rsidR="00033EBF" w:rsidRDefault="00033EBF" w:rsidP="00033EBF">
      <w:pPr>
        <w:rPr>
          <w:rFonts w:ascii="Times New Roman" w:eastAsia="Times New Roman" w:hAnsi="Times New Roman" w:cs="Times New Roman"/>
        </w:rPr>
      </w:pPr>
    </w:p>
    <w:p w14:paraId="04547EC5" w14:textId="77777777" w:rsidR="00033EBF" w:rsidRDefault="00033EBF" w:rsidP="00033EBF">
      <w:pPr>
        <w:rPr>
          <w:rFonts w:ascii="Times New Roman" w:eastAsia="Times New Roman" w:hAnsi="Times New Roman" w:cs="Times New Roman"/>
        </w:rPr>
      </w:pPr>
    </w:p>
    <w:p w14:paraId="389010F3" w14:textId="77777777" w:rsidR="00033EBF" w:rsidRDefault="00033EBF" w:rsidP="00033EBF">
      <w:pPr>
        <w:rPr>
          <w:rFonts w:ascii="Times New Roman" w:eastAsia="Times New Roman" w:hAnsi="Times New Roman" w:cs="Times New Roman"/>
        </w:rPr>
      </w:pPr>
    </w:p>
    <w:p w14:paraId="09E71BC3" w14:textId="77777777" w:rsidR="00033EBF" w:rsidRDefault="00033EBF" w:rsidP="00033EBF">
      <w:pPr>
        <w:rPr>
          <w:rFonts w:ascii="Times New Roman" w:eastAsia="Times New Roman" w:hAnsi="Times New Roman" w:cs="Times New Roman"/>
        </w:rPr>
      </w:pPr>
    </w:p>
    <w:p w14:paraId="666ABB96" w14:textId="77777777" w:rsidR="00033EBF" w:rsidRPr="00A87CAA" w:rsidRDefault="00033EBF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033EBF" w:rsidRPr="00A8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EC23CAD"/>
    <w:multiLevelType w:val="multilevel"/>
    <w:tmpl w:val="BDE2FC6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C571A"/>
    <w:multiLevelType w:val="multilevel"/>
    <w:tmpl w:val="7C868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BDB7F6E"/>
    <w:multiLevelType w:val="hybridMultilevel"/>
    <w:tmpl w:val="B97E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9D7CB5"/>
    <w:multiLevelType w:val="multilevel"/>
    <w:tmpl w:val="9E4439C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5" w15:restartNumberingAfterBreak="0">
    <w:nsid w:val="453F3ED8"/>
    <w:multiLevelType w:val="multilevel"/>
    <w:tmpl w:val="3FDC4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956F30"/>
    <w:multiLevelType w:val="hybridMultilevel"/>
    <w:tmpl w:val="086C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2B2B3C"/>
    <w:multiLevelType w:val="multilevel"/>
    <w:tmpl w:val="BDE2FC6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121450"/>
    <w:multiLevelType w:val="multilevel"/>
    <w:tmpl w:val="03C86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9274807">
    <w:abstractNumId w:val="6"/>
  </w:num>
  <w:num w:numId="2" w16cid:durableId="1785298834">
    <w:abstractNumId w:val="0"/>
  </w:num>
  <w:num w:numId="3" w16cid:durableId="202253511">
    <w:abstractNumId w:val="4"/>
  </w:num>
  <w:num w:numId="4" w16cid:durableId="294064265">
    <w:abstractNumId w:val="3"/>
  </w:num>
  <w:num w:numId="5" w16cid:durableId="1895771301">
    <w:abstractNumId w:val="7"/>
  </w:num>
  <w:num w:numId="6" w16cid:durableId="749471224">
    <w:abstractNumId w:val="1"/>
  </w:num>
  <w:num w:numId="7" w16cid:durableId="2007392671">
    <w:abstractNumId w:val="5"/>
  </w:num>
  <w:num w:numId="8" w16cid:durableId="915818621">
    <w:abstractNumId w:val="8"/>
  </w:num>
  <w:num w:numId="9" w16cid:durableId="1515288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3MzS1NTMwsQx1JJRyk4tbg4Mz8PpMCwFgC1Yf2dLAAAAA=="/>
  </w:docVars>
  <w:rsids>
    <w:rsidRoot w:val="00507DD2"/>
    <w:rsid w:val="00033EBF"/>
    <w:rsid w:val="000346E1"/>
    <w:rsid w:val="0004322B"/>
    <w:rsid w:val="000731F4"/>
    <w:rsid w:val="00093B3F"/>
    <w:rsid w:val="00105D50"/>
    <w:rsid w:val="001D24AF"/>
    <w:rsid w:val="00250FB3"/>
    <w:rsid w:val="002F7129"/>
    <w:rsid w:val="003167BF"/>
    <w:rsid w:val="00507DD2"/>
    <w:rsid w:val="00560B5D"/>
    <w:rsid w:val="005B327E"/>
    <w:rsid w:val="006149FC"/>
    <w:rsid w:val="0075028A"/>
    <w:rsid w:val="00792240"/>
    <w:rsid w:val="00793311"/>
    <w:rsid w:val="007A2638"/>
    <w:rsid w:val="007A4E0D"/>
    <w:rsid w:val="007A57F8"/>
    <w:rsid w:val="008B6AF8"/>
    <w:rsid w:val="008F0577"/>
    <w:rsid w:val="00901586"/>
    <w:rsid w:val="009258EC"/>
    <w:rsid w:val="009C4F0B"/>
    <w:rsid w:val="00A06416"/>
    <w:rsid w:val="00A878BD"/>
    <w:rsid w:val="00A87CAA"/>
    <w:rsid w:val="00B92728"/>
    <w:rsid w:val="00BD33D5"/>
    <w:rsid w:val="00C07DC7"/>
    <w:rsid w:val="00C10F74"/>
    <w:rsid w:val="00CE1662"/>
    <w:rsid w:val="00CE1DC5"/>
    <w:rsid w:val="00D24CFB"/>
    <w:rsid w:val="00D2703C"/>
    <w:rsid w:val="00D93BD6"/>
    <w:rsid w:val="00DC2C21"/>
    <w:rsid w:val="00E70E45"/>
    <w:rsid w:val="00E714F1"/>
    <w:rsid w:val="00E72049"/>
    <w:rsid w:val="00EA43FB"/>
    <w:rsid w:val="00EC6763"/>
    <w:rsid w:val="00F93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91F7A4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4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6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8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12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0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2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8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0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4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1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5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1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43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7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4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6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0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5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5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1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1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1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4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7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28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6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8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7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7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4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6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5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7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9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1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4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4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6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5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7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8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9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7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1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4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2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2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90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7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47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3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35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1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6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4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4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05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5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5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7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83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79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2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3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9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1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7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2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5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4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3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76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2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4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7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3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24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3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5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14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72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1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51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23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6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9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44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7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3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7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1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32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0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3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6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1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3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806512-4D4D-427C-8AF1-50FDD29CB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8</Pages>
  <Words>801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Big Data Analytics Lab</cp:lastModifiedBy>
  <cp:revision>13</cp:revision>
  <cp:lastPrinted>2025-05-07T15:46:00Z</cp:lastPrinted>
  <dcterms:created xsi:type="dcterms:W3CDTF">2023-07-06T00:34:00Z</dcterms:created>
  <dcterms:modified xsi:type="dcterms:W3CDTF">2025-05-08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6ec564c2ba8668e37585b97290e5b1c8734de774b5aa4deffaa9590d9dcc2a</vt:lpwstr>
  </property>
</Properties>
</file>